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94888079"/>
    <w:bookmarkStart w:id="1" w:name="_Hlk146577559"/>
    <w:bookmarkEnd w:id="0"/>
    <w:bookmarkEnd w:id="1"/>
    <w:p w14:paraId="0BF03A18" w14:textId="3BCB812A" w:rsidR="00477056" w:rsidRDefault="00C74D9F" w:rsidP="00091A99">
      <w:pPr>
        <w:pStyle w:val="Title"/>
        <w:rPr>
          <w:noProof/>
        </w:rPr>
      </w:pPr>
      <w:r w:rsidRPr="008A4F8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904F52" wp14:editId="67070ED6">
                <wp:simplePos x="0" y="0"/>
                <wp:positionH relativeFrom="column">
                  <wp:posOffset>-121285</wp:posOffset>
                </wp:positionH>
                <wp:positionV relativeFrom="paragraph">
                  <wp:posOffset>9154795</wp:posOffset>
                </wp:positionV>
                <wp:extent cx="2137410" cy="0"/>
                <wp:effectExtent l="36830" t="33655" r="35560" b="33020"/>
                <wp:wrapNone/>
                <wp:docPr id="2083" name="AutoShape 1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37410" cy="0"/>
                        </a:xfrm>
                        <a:prstGeom prst="straightConnector1">
                          <a:avLst/>
                        </a:prstGeom>
                        <a:noFill/>
                        <a:ln w="63500">
                          <a:solidFill>
                            <a:srgbClr val="27272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1FFA4E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783" o:spid="_x0000_s1026" type="#_x0000_t32" style="position:absolute;margin-left:-9.55pt;margin-top:720.85pt;width:168.3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" strokecolor="#272727" strokeweight="5pt"/>
            </w:pict>
          </mc:Fallback>
        </mc:AlternateContent>
      </w:r>
      <w:r w:rsidRPr="008A4F8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D6A6F3" wp14:editId="41721AFB">
                <wp:simplePos x="0" y="0"/>
                <wp:positionH relativeFrom="column">
                  <wp:posOffset>-121285</wp:posOffset>
                </wp:positionH>
                <wp:positionV relativeFrom="paragraph">
                  <wp:posOffset>9135745</wp:posOffset>
                </wp:positionV>
                <wp:extent cx="6229350" cy="0"/>
                <wp:effectExtent l="8255" t="14605" r="10795" b="13970"/>
                <wp:wrapNone/>
                <wp:docPr id="2082" name="AutoShape 17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935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272727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5B5E4F" id="AutoShape 1781" o:spid="_x0000_s1026" type="#_x0000_t32" style="position:absolute;margin-left:-9.55pt;margin-top:719.35pt;width:490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" strokecolor="#272727" strokeweight="1pt"/>
            </w:pict>
          </mc:Fallback>
        </mc:AlternateContent>
      </w:r>
      <w:r w:rsidR="001562BF">
        <w:rPr>
          <w:noProof/>
        </w:rPr>
        <w:t>Promo Video Script</w:t>
      </w:r>
    </w:p>
    <w:p w14:paraId="161EADE0" w14:textId="77777777" w:rsidR="00E72B56" w:rsidRPr="001958DC" w:rsidRDefault="00E72B56" w:rsidP="001958DC"/>
    <w:sectPr w:rsidR="00E72B56" w:rsidRPr="001958DC" w:rsidSect="00091A99">
      <w:headerReference w:type="default" r:id="rId8"/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846C7" w14:textId="77777777" w:rsidR="00F25397" w:rsidRPr="008A4F8C" w:rsidRDefault="00F25397" w:rsidP="00C74D9F">
      <w:pPr>
        <w:spacing w:after="0" w:line="240" w:lineRule="auto"/>
      </w:pPr>
      <w:r w:rsidRPr="008A4F8C">
        <w:separator/>
      </w:r>
    </w:p>
  </w:endnote>
  <w:endnote w:type="continuationSeparator" w:id="0">
    <w:p w14:paraId="70A536CA" w14:textId="77777777" w:rsidR="00F25397" w:rsidRPr="008A4F8C" w:rsidRDefault="00F25397" w:rsidP="00C74D9F">
      <w:pPr>
        <w:spacing w:after="0" w:line="240" w:lineRule="auto"/>
      </w:pPr>
      <w:r w:rsidRPr="008A4F8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11D92" w14:textId="77777777" w:rsidR="00F25397" w:rsidRPr="008A4F8C" w:rsidRDefault="00F25397" w:rsidP="00C74D9F">
      <w:pPr>
        <w:spacing w:after="0" w:line="240" w:lineRule="auto"/>
      </w:pPr>
      <w:r w:rsidRPr="008A4F8C">
        <w:separator/>
      </w:r>
    </w:p>
  </w:footnote>
  <w:footnote w:type="continuationSeparator" w:id="0">
    <w:p w14:paraId="140AEAC2" w14:textId="77777777" w:rsidR="00F25397" w:rsidRPr="008A4F8C" w:rsidRDefault="00F25397" w:rsidP="00C74D9F">
      <w:pPr>
        <w:spacing w:after="0" w:line="240" w:lineRule="auto"/>
      </w:pPr>
      <w:r w:rsidRPr="008A4F8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71C8F" w14:textId="0C1784F8" w:rsidR="006436FB" w:rsidRPr="008A4F8C" w:rsidRDefault="006436FB" w:rsidP="006436FB">
    <w:pPr>
      <w:pStyle w:val="Header"/>
    </w:pPr>
    <w:r w:rsidRPr="008A4F8C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C0472D" wp14:editId="3D91F949">
              <wp:simplePos x="0" y="0"/>
              <wp:positionH relativeFrom="column">
                <wp:posOffset>3241570</wp:posOffset>
              </wp:positionH>
              <wp:positionV relativeFrom="paragraph">
                <wp:posOffset>22788</wp:posOffset>
              </wp:positionV>
              <wp:extent cx="2773385" cy="372110"/>
              <wp:effectExtent l="0" t="0" r="0" b="889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73385" cy="372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1D431C" w14:textId="1B2E8AB9" w:rsidR="006436FB" w:rsidRPr="008A4F8C" w:rsidRDefault="001562BF" w:rsidP="006436FB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1562BF">
                            <w:rPr>
                              <w:sz w:val="18"/>
                              <w:szCs w:val="18"/>
                            </w:rPr>
                            <w:t>41013 Industrial Robotic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8C0472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55.25pt;margin-top:1.8pt;width:218.4pt;height:2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" filled="f" stroked="f">
              <v:textbox>
                <w:txbxContent>
                  <w:p w14:paraId="1A1D431C" w14:textId="1B2E8AB9" w:rsidR="006436FB" w:rsidRPr="008A4F8C" w:rsidRDefault="001562BF" w:rsidP="006436FB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1562BF">
                      <w:rPr>
                        <w:sz w:val="18"/>
                        <w:szCs w:val="18"/>
                      </w:rPr>
                      <w:t>41013 Industrial Robotics</w:t>
                    </w:r>
                  </w:p>
                </w:txbxContent>
              </v:textbox>
            </v:shape>
          </w:pict>
        </mc:Fallback>
      </mc:AlternateContent>
    </w:r>
    <w:r w:rsidRPr="008A4F8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6F4614" wp14:editId="1F95A411">
              <wp:simplePos x="0" y="0"/>
              <wp:positionH relativeFrom="column">
                <wp:posOffset>-21589</wp:posOffset>
              </wp:positionH>
              <wp:positionV relativeFrom="paragraph">
                <wp:posOffset>152400</wp:posOffset>
              </wp:positionV>
              <wp:extent cx="1758950" cy="0"/>
              <wp:effectExtent l="0" t="19050" r="50800" b="38100"/>
              <wp:wrapNone/>
              <wp:docPr id="3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758950" cy="0"/>
                      </a:xfrm>
                      <a:prstGeom prst="straightConnector1">
                        <a:avLst/>
                      </a:prstGeom>
                      <a:noFill/>
                      <a:ln w="63500"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  <a:prstDash val="sysDot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C7BD5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6" o:spid="_x0000_s1026" type="#_x0000_t32" style="position:absolute;margin-left:-1.7pt;margin-top:12pt;width:138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" strokecolor="gray [1629]" strokeweight="5pt">
              <v:stroke dashstyle="1 1"/>
            </v:shape>
          </w:pict>
        </mc:Fallback>
      </mc:AlternateContent>
    </w:r>
  </w:p>
  <w:p w14:paraId="2991D1A0" w14:textId="77777777" w:rsidR="006436FB" w:rsidRPr="008A4F8C" w:rsidRDefault="00643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6A"/>
    <w:multiLevelType w:val="hybridMultilevel"/>
    <w:tmpl w:val="E5884344"/>
    <w:lvl w:ilvl="0" w:tplc="163A13DE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55E7C"/>
    <w:multiLevelType w:val="hybridMultilevel"/>
    <w:tmpl w:val="85E087AC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AE2DAC"/>
    <w:multiLevelType w:val="hybridMultilevel"/>
    <w:tmpl w:val="F79CA208"/>
    <w:lvl w:ilvl="0" w:tplc="0C090011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1" w:hanging="360"/>
      </w:pPr>
    </w:lvl>
    <w:lvl w:ilvl="2" w:tplc="0C09001B" w:tentative="1">
      <w:start w:val="1"/>
      <w:numFmt w:val="lowerRoman"/>
      <w:lvlText w:val="%3."/>
      <w:lvlJc w:val="right"/>
      <w:pPr>
        <w:ind w:left="1941" w:hanging="180"/>
      </w:pPr>
    </w:lvl>
    <w:lvl w:ilvl="3" w:tplc="0C09000F" w:tentative="1">
      <w:start w:val="1"/>
      <w:numFmt w:val="decimal"/>
      <w:lvlText w:val="%4."/>
      <w:lvlJc w:val="left"/>
      <w:pPr>
        <w:ind w:left="2661" w:hanging="360"/>
      </w:pPr>
    </w:lvl>
    <w:lvl w:ilvl="4" w:tplc="0C090019" w:tentative="1">
      <w:start w:val="1"/>
      <w:numFmt w:val="lowerLetter"/>
      <w:lvlText w:val="%5."/>
      <w:lvlJc w:val="left"/>
      <w:pPr>
        <w:ind w:left="3381" w:hanging="360"/>
      </w:pPr>
    </w:lvl>
    <w:lvl w:ilvl="5" w:tplc="0C09001B" w:tentative="1">
      <w:start w:val="1"/>
      <w:numFmt w:val="lowerRoman"/>
      <w:lvlText w:val="%6."/>
      <w:lvlJc w:val="right"/>
      <w:pPr>
        <w:ind w:left="4101" w:hanging="180"/>
      </w:pPr>
    </w:lvl>
    <w:lvl w:ilvl="6" w:tplc="0C09000F" w:tentative="1">
      <w:start w:val="1"/>
      <w:numFmt w:val="decimal"/>
      <w:lvlText w:val="%7."/>
      <w:lvlJc w:val="left"/>
      <w:pPr>
        <w:ind w:left="4821" w:hanging="360"/>
      </w:pPr>
    </w:lvl>
    <w:lvl w:ilvl="7" w:tplc="0C090019" w:tentative="1">
      <w:start w:val="1"/>
      <w:numFmt w:val="lowerLetter"/>
      <w:lvlText w:val="%8."/>
      <w:lvlJc w:val="left"/>
      <w:pPr>
        <w:ind w:left="5541" w:hanging="360"/>
      </w:pPr>
    </w:lvl>
    <w:lvl w:ilvl="8" w:tplc="0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147E5A53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6B854F9"/>
    <w:multiLevelType w:val="hybridMultilevel"/>
    <w:tmpl w:val="132AA1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00F3C"/>
    <w:multiLevelType w:val="hybridMultilevel"/>
    <w:tmpl w:val="F1AC1D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948BF"/>
    <w:multiLevelType w:val="hybridMultilevel"/>
    <w:tmpl w:val="235CFC78"/>
    <w:lvl w:ilvl="0" w:tplc="1BD4D65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332BB1C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0EEB2F6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DA4C1FA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EF679B0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9600C7E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01A4B16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FEE1678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6588AE2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6275A5E"/>
    <w:multiLevelType w:val="hybridMultilevel"/>
    <w:tmpl w:val="9372138A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654BCE"/>
    <w:multiLevelType w:val="hybridMultilevel"/>
    <w:tmpl w:val="DEAAC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7185A"/>
    <w:multiLevelType w:val="hybridMultilevel"/>
    <w:tmpl w:val="C68205F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9B1F82"/>
    <w:multiLevelType w:val="hybridMultilevel"/>
    <w:tmpl w:val="CDF014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C72803"/>
    <w:multiLevelType w:val="hybridMultilevel"/>
    <w:tmpl w:val="226A8D6E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4732F76"/>
    <w:multiLevelType w:val="hybridMultilevel"/>
    <w:tmpl w:val="B09CEE2E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6365524"/>
    <w:multiLevelType w:val="hybridMultilevel"/>
    <w:tmpl w:val="F87C54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52C7B"/>
    <w:multiLevelType w:val="hybridMultilevel"/>
    <w:tmpl w:val="FF2277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65405D"/>
    <w:multiLevelType w:val="hybridMultilevel"/>
    <w:tmpl w:val="FD6843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F0609"/>
    <w:multiLevelType w:val="hybridMultilevel"/>
    <w:tmpl w:val="D14866BC"/>
    <w:lvl w:ilvl="0" w:tplc="0C090011">
      <w:start w:val="3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734B97"/>
    <w:multiLevelType w:val="hybridMultilevel"/>
    <w:tmpl w:val="6A524F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1C4E9F"/>
    <w:multiLevelType w:val="hybridMultilevel"/>
    <w:tmpl w:val="E7CAE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548C2"/>
    <w:multiLevelType w:val="hybridMultilevel"/>
    <w:tmpl w:val="BCD253D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7374B7"/>
    <w:multiLevelType w:val="hybridMultilevel"/>
    <w:tmpl w:val="C05059B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796EC9"/>
    <w:multiLevelType w:val="hybridMultilevel"/>
    <w:tmpl w:val="B606A6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0271C7"/>
    <w:multiLevelType w:val="hybridMultilevel"/>
    <w:tmpl w:val="40901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CC632F"/>
    <w:multiLevelType w:val="hybridMultilevel"/>
    <w:tmpl w:val="98E408A0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E7D1E"/>
    <w:multiLevelType w:val="hybridMultilevel"/>
    <w:tmpl w:val="64686E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E0286"/>
    <w:multiLevelType w:val="hybridMultilevel"/>
    <w:tmpl w:val="AFB41D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4B540B"/>
    <w:multiLevelType w:val="hybridMultilevel"/>
    <w:tmpl w:val="06D67D2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7" w15:restartNumberingAfterBreak="0">
    <w:nsid w:val="7A7065E0"/>
    <w:multiLevelType w:val="hybridMultilevel"/>
    <w:tmpl w:val="CF9070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ED247C"/>
    <w:multiLevelType w:val="hybridMultilevel"/>
    <w:tmpl w:val="49186E0C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7347F9"/>
    <w:multiLevelType w:val="hybridMultilevel"/>
    <w:tmpl w:val="9BF2FB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7F0863"/>
    <w:multiLevelType w:val="hybridMultilevel"/>
    <w:tmpl w:val="BFFCD25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35468"/>
    <w:multiLevelType w:val="hybridMultilevel"/>
    <w:tmpl w:val="AD4273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9181261">
    <w:abstractNumId w:val="10"/>
  </w:num>
  <w:num w:numId="2" w16cid:durableId="1562640643">
    <w:abstractNumId w:val="30"/>
  </w:num>
  <w:num w:numId="3" w16cid:durableId="1711685539">
    <w:abstractNumId w:val="0"/>
  </w:num>
  <w:num w:numId="4" w16cid:durableId="883831547">
    <w:abstractNumId w:val="3"/>
  </w:num>
  <w:num w:numId="5" w16cid:durableId="1111242541">
    <w:abstractNumId w:val="29"/>
  </w:num>
  <w:num w:numId="6" w16cid:durableId="1625966905">
    <w:abstractNumId w:val="13"/>
  </w:num>
  <w:num w:numId="7" w16cid:durableId="1605457654">
    <w:abstractNumId w:val="24"/>
  </w:num>
  <w:num w:numId="8" w16cid:durableId="1937667983">
    <w:abstractNumId w:val="26"/>
  </w:num>
  <w:num w:numId="9" w16cid:durableId="1312104385">
    <w:abstractNumId w:val="17"/>
  </w:num>
  <w:num w:numId="10" w16cid:durableId="1178616285">
    <w:abstractNumId w:val="31"/>
  </w:num>
  <w:num w:numId="11" w16cid:durableId="227346214">
    <w:abstractNumId w:val="21"/>
  </w:num>
  <w:num w:numId="12" w16cid:durableId="21590139">
    <w:abstractNumId w:val="18"/>
  </w:num>
  <w:num w:numId="13" w16cid:durableId="638845971">
    <w:abstractNumId w:val="14"/>
  </w:num>
  <w:num w:numId="14" w16cid:durableId="1282417699">
    <w:abstractNumId w:val="4"/>
  </w:num>
  <w:num w:numId="15" w16cid:durableId="1449008508">
    <w:abstractNumId w:val="20"/>
  </w:num>
  <w:num w:numId="16" w16cid:durableId="2044284138">
    <w:abstractNumId w:val="22"/>
  </w:num>
  <w:num w:numId="17" w16cid:durableId="974868950">
    <w:abstractNumId w:val="15"/>
  </w:num>
  <w:num w:numId="18" w16cid:durableId="1787503797">
    <w:abstractNumId w:val="27"/>
  </w:num>
  <w:num w:numId="19" w16cid:durableId="1484619360">
    <w:abstractNumId w:val="5"/>
  </w:num>
  <w:num w:numId="20" w16cid:durableId="1293750191">
    <w:abstractNumId w:val="25"/>
  </w:num>
  <w:num w:numId="21" w16cid:durableId="1842040507">
    <w:abstractNumId w:val="11"/>
  </w:num>
  <w:num w:numId="22" w16cid:durableId="634987508">
    <w:abstractNumId w:val="28"/>
  </w:num>
  <w:num w:numId="23" w16cid:durableId="2092191695">
    <w:abstractNumId w:val="23"/>
  </w:num>
  <w:num w:numId="24" w16cid:durableId="1075780528">
    <w:abstractNumId w:val="16"/>
  </w:num>
  <w:num w:numId="25" w16cid:durableId="2054578057">
    <w:abstractNumId w:val="1"/>
  </w:num>
  <w:num w:numId="26" w16cid:durableId="1254970629">
    <w:abstractNumId w:val="12"/>
  </w:num>
  <w:num w:numId="27" w16cid:durableId="1588148403">
    <w:abstractNumId w:val="9"/>
  </w:num>
  <w:num w:numId="28" w16cid:durableId="1165241663">
    <w:abstractNumId w:val="2"/>
  </w:num>
  <w:num w:numId="29" w16cid:durableId="577058855">
    <w:abstractNumId w:val="19"/>
  </w:num>
  <w:num w:numId="30" w16cid:durableId="22757168">
    <w:abstractNumId w:val="7"/>
  </w:num>
  <w:num w:numId="31" w16cid:durableId="704058166">
    <w:abstractNumId w:val="8"/>
  </w:num>
  <w:num w:numId="32" w16cid:durableId="21401480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UyNjMwN7A0srBQ0lEKTi0uzszPAykwtKgFADWuKcQtAAAA"/>
  </w:docVars>
  <w:rsids>
    <w:rsidRoot w:val="00DD1728"/>
    <w:rsid w:val="0001121A"/>
    <w:rsid w:val="00011C29"/>
    <w:rsid w:val="00013AB3"/>
    <w:rsid w:val="00013B7F"/>
    <w:rsid w:val="00017691"/>
    <w:rsid w:val="00017FA7"/>
    <w:rsid w:val="00027392"/>
    <w:rsid w:val="00035870"/>
    <w:rsid w:val="00046CC8"/>
    <w:rsid w:val="0005697A"/>
    <w:rsid w:val="00065170"/>
    <w:rsid w:val="0006691A"/>
    <w:rsid w:val="00075396"/>
    <w:rsid w:val="000771E3"/>
    <w:rsid w:val="00091A99"/>
    <w:rsid w:val="000A54C3"/>
    <w:rsid w:val="000A605A"/>
    <w:rsid w:val="000A6CF5"/>
    <w:rsid w:val="000B0D33"/>
    <w:rsid w:val="000B6CB6"/>
    <w:rsid w:val="000C18D1"/>
    <w:rsid w:val="000C3004"/>
    <w:rsid w:val="000D1A0B"/>
    <w:rsid w:val="000E242B"/>
    <w:rsid w:val="000E3FC3"/>
    <w:rsid w:val="000E6531"/>
    <w:rsid w:val="000F259F"/>
    <w:rsid w:val="000F3A13"/>
    <w:rsid w:val="00101A00"/>
    <w:rsid w:val="00102DB8"/>
    <w:rsid w:val="00105993"/>
    <w:rsid w:val="001113F4"/>
    <w:rsid w:val="00113048"/>
    <w:rsid w:val="00125FE3"/>
    <w:rsid w:val="001313C2"/>
    <w:rsid w:val="0014053A"/>
    <w:rsid w:val="00144488"/>
    <w:rsid w:val="00144A89"/>
    <w:rsid w:val="0014525F"/>
    <w:rsid w:val="00153952"/>
    <w:rsid w:val="001562BF"/>
    <w:rsid w:val="0017312E"/>
    <w:rsid w:val="001776DC"/>
    <w:rsid w:val="0018376A"/>
    <w:rsid w:val="001958DC"/>
    <w:rsid w:val="001B343E"/>
    <w:rsid w:val="001B4165"/>
    <w:rsid w:val="001D3FD9"/>
    <w:rsid w:val="001D6EF2"/>
    <w:rsid w:val="001E08DC"/>
    <w:rsid w:val="001E1B5E"/>
    <w:rsid w:val="001F1779"/>
    <w:rsid w:val="001F79C0"/>
    <w:rsid w:val="00200942"/>
    <w:rsid w:val="00210F9A"/>
    <w:rsid w:val="00212C0D"/>
    <w:rsid w:val="0021394E"/>
    <w:rsid w:val="00230E2E"/>
    <w:rsid w:val="002319F3"/>
    <w:rsid w:val="00237971"/>
    <w:rsid w:val="0024053A"/>
    <w:rsid w:val="002428EC"/>
    <w:rsid w:val="00246BDE"/>
    <w:rsid w:val="00254078"/>
    <w:rsid w:val="002568EA"/>
    <w:rsid w:val="00256C29"/>
    <w:rsid w:val="00265FC9"/>
    <w:rsid w:val="0027125F"/>
    <w:rsid w:val="0027417F"/>
    <w:rsid w:val="00275751"/>
    <w:rsid w:val="00294075"/>
    <w:rsid w:val="002A0682"/>
    <w:rsid w:val="002A532D"/>
    <w:rsid w:val="002A71FB"/>
    <w:rsid w:val="002C05B9"/>
    <w:rsid w:val="002E0D09"/>
    <w:rsid w:val="002E122E"/>
    <w:rsid w:val="002F521D"/>
    <w:rsid w:val="00304F98"/>
    <w:rsid w:val="003150DD"/>
    <w:rsid w:val="0031635B"/>
    <w:rsid w:val="003168F0"/>
    <w:rsid w:val="003173F9"/>
    <w:rsid w:val="00321081"/>
    <w:rsid w:val="00322E36"/>
    <w:rsid w:val="00323E41"/>
    <w:rsid w:val="00326D31"/>
    <w:rsid w:val="0034283D"/>
    <w:rsid w:val="00356359"/>
    <w:rsid w:val="00371F43"/>
    <w:rsid w:val="003839D1"/>
    <w:rsid w:val="00386136"/>
    <w:rsid w:val="00387F43"/>
    <w:rsid w:val="0039481D"/>
    <w:rsid w:val="00397237"/>
    <w:rsid w:val="003A154B"/>
    <w:rsid w:val="003A5961"/>
    <w:rsid w:val="003B39A1"/>
    <w:rsid w:val="003B4FA5"/>
    <w:rsid w:val="003B67F9"/>
    <w:rsid w:val="003C2C5F"/>
    <w:rsid w:val="003C548F"/>
    <w:rsid w:val="003C6588"/>
    <w:rsid w:val="003D06ED"/>
    <w:rsid w:val="003D4B4F"/>
    <w:rsid w:val="003D5BBE"/>
    <w:rsid w:val="003E4753"/>
    <w:rsid w:val="003F61E8"/>
    <w:rsid w:val="003F7EEB"/>
    <w:rsid w:val="004103B7"/>
    <w:rsid w:val="00417791"/>
    <w:rsid w:val="00427235"/>
    <w:rsid w:val="00427737"/>
    <w:rsid w:val="0044440C"/>
    <w:rsid w:val="00447B0C"/>
    <w:rsid w:val="00452C17"/>
    <w:rsid w:val="004707D2"/>
    <w:rsid w:val="00472749"/>
    <w:rsid w:val="00477056"/>
    <w:rsid w:val="00484CE6"/>
    <w:rsid w:val="004A4A19"/>
    <w:rsid w:val="004B44DC"/>
    <w:rsid w:val="004C15B6"/>
    <w:rsid w:val="004C2E8B"/>
    <w:rsid w:val="004D0214"/>
    <w:rsid w:val="004D22F9"/>
    <w:rsid w:val="004E0397"/>
    <w:rsid w:val="005010DC"/>
    <w:rsid w:val="00514AAE"/>
    <w:rsid w:val="00515109"/>
    <w:rsid w:val="0052020D"/>
    <w:rsid w:val="00521C78"/>
    <w:rsid w:val="0052497E"/>
    <w:rsid w:val="00525747"/>
    <w:rsid w:val="005326DE"/>
    <w:rsid w:val="00532B17"/>
    <w:rsid w:val="005367F8"/>
    <w:rsid w:val="00553001"/>
    <w:rsid w:val="00557203"/>
    <w:rsid w:val="0058194E"/>
    <w:rsid w:val="0058306A"/>
    <w:rsid w:val="005A54CE"/>
    <w:rsid w:val="005B19FD"/>
    <w:rsid w:val="005B1E9D"/>
    <w:rsid w:val="005B694B"/>
    <w:rsid w:val="005C0409"/>
    <w:rsid w:val="005C6007"/>
    <w:rsid w:val="005E1C64"/>
    <w:rsid w:val="005E7B8E"/>
    <w:rsid w:val="005E7FD8"/>
    <w:rsid w:val="005F4360"/>
    <w:rsid w:val="005F5610"/>
    <w:rsid w:val="0060111F"/>
    <w:rsid w:val="00607C4C"/>
    <w:rsid w:val="006115D5"/>
    <w:rsid w:val="006146F3"/>
    <w:rsid w:val="00621022"/>
    <w:rsid w:val="006327BB"/>
    <w:rsid w:val="0063368C"/>
    <w:rsid w:val="00634524"/>
    <w:rsid w:val="00634E49"/>
    <w:rsid w:val="00635522"/>
    <w:rsid w:val="006375D0"/>
    <w:rsid w:val="006436FB"/>
    <w:rsid w:val="006522CD"/>
    <w:rsid w:val="00655AD1"/>
    <w:rsid w:val="00661E3C"/>
    <w:rsid w:val="0066445A"/>
    <w:rsid w:val="00666F62"/>
    <w:rsid w:val="00671FB6"/>
    <w:rsid w:val="006A5A79"/>
    <w:rsid w:val="006B5E6E"/>
    <w:rsid w:val="006C2CAB"/>
    <w:rsid w:val="006D38C8"/>
    <w:rsid w:val="006D40EF"/>
    <w:rsid w:val="006D6351"/>
    <w:rsid w:val="006E2B2A"/>
    <w:rsid w:val="006E7C10"/>
    <w:rsid w:val="007038EF"/>
    <w:rsid w:val="00704EBA"/>
    <w:rsid w:val="0071695A"/>
    <w:rsid w:val="007172F6"/>
    <w:rsid w:val="00717A5E"/>
    <w:rsid w:val="00717AC5"/>
    <w:rsid w:val="0072207B"/>
    <w:rsid w:val="0072215C"/>
    <w:rsid w:val="00726A1C"/>
    <w:rsid w:val="0072714A"/>
    <w:rsid w:val="00731EF5"/>
    <w:rsid w:val="00743D02"/>
    <w:rsid w:val="00744597"/>
    <w:rsid w:val="00752E60"/>
    <w:rsid w:val="007550B8"/>
    <w:rsid w:val="00761CA5"/>
    <w:rsid w:val="00776492"/>
    <w:rsid w:val="00780C31"/>
    <w:rsid w:val="00791C9C"/>
    <w:rsid w:val="00793800"/>
    <w:rsid w:val="007A404F"/>
    <w:rsid w:val="007B5D72"/>
    <w:rsid w:val="007C6283"/>
    <w:rsid w:val="007C7BBF"/>
    <w:rsid w:val="007D6BBE"/>
    <w:rsid w:val="007E088F"/>
    <w:rsid w:val="007E0F83"/>
    <w:rsid w:val="007E4181"/>
    <w:rsid w:val="007E41D8"/>
    <w:rsid w:val="007E5B14"/>
    <w:rsid w:val="007E5BA0"/>
    <w:rsid w:val="007F273C"/>
    <w:rsid w:val="007F6BAE"/>
    <w:rsid w:val="007F6DE7"/>
    <w:rsid w:val="0080212B"/>
    <w:rsid w:val="008103C0"/>
    <w:rsid w:val="00812A3A"/>
    <w:rsid w:val="0084103A"/>
    <w:rsid w:val="0084573D"/>
    <w:rsid w:val="008460D8"/>
    <w:rsid w:val="0085304A"/>
    <w:rsid w:val="00855EBE"/>
    <w:rsid w:val="008565ED"/>
    <w:rsid w:val="00867BE9"/>
    <w:rsid w:val="008841FF"/>
    <w:rsid w:val="0088757E"/>
    <w:rsid w:val="00890CAF"/>
    <w:rsid w:val="00895EB5"/>
    <w:rsid w:val="008A4F8C"/>
    <w:rsid w:val="008A520D"/>
    <w:rsid w:val="008A71EC"/>
    <w:rsid w:val="008B763A"/>
    <w:rsid w:val="008D0FAD"/>
    <w:rsid w:val="0090240E"/>
    <w:rsid w:val="0090255A"/>
    <w:rsid w:val="00914B9F"/>
    <w:rsid w:val="009259E9"/>
    <w:rsid w:val="00925BE3"/>
    <w:rsid w:val="00926B4C"/>
    <w:rsid w:val="00934F0A"/>
    <w:rsid w:val="00975503"/>
    <w:rsid w:val="00992318"/>
    <w:rsid w:val="00992990"/>
    <w:rsid w:val="009943B1"/>
    <w:rsid w:val="009B50CE"/>
    <w:rsid w:val="009B57FC"/>
    <w:rsid w:val="009B7F5F"/>
    <w:rsid w:val="009C2F0B"/>
    <w:rsid w:val="009D01CB"/>
    <w:rsid w:val="009D7307"/>
    <w:rsid w:val="009E36B0"/>
    <w:rsid w:val="009E42C5"/>
    <w:rsid w:val="009F7B1B"/>
    <w:rsid w:val="00A00E1F"/>
    <w:rsid w:val="00A01916"/>
    <w:rsid w:val="00A05DE7"/>
    <w:rsid w:val="00A0700C"/>
    <w:rsid w:val="00A12A3A"/>
    <w:rsid w:val="00A14135"/>
    <w:rsid w:val="00A236A7"/>
    <w:rsid w:val="00A261DB"/>
    <w:rsid w:val="00A31520"/>
    <w:rsid w:val="00A33672"/>
    <w:rsid w:val="00A368DA"/>
    <w:rsid w:val="00A408DF"/>
    <w:rsid w:val="00A57CA1"/>
    <w:rsid w:val="00A60551"/>
    <w:rsid w:val="00A619AA"/>
    <w:rsid w:val="00A6309F"/>
    <w:rsid w:val="00A64C2E"/>
    <w:rsid w:val="00A73BDD"/>
    <w:rsid w:val="00A816E7"/>
    <w:rsid w:val="00A81F3D"/>
    <w:rsid w:val="00A92B6A"/>
    <w:rsid w:val="00A93380"/>
    <w:rsid w:val="00A93828"/>
    <w:rsid w:val="00AA0216"/>
    <w:rsid w:val="00AA175F"/>
    <w:rsid w:val="00AA441E"/>
    <w:rsid w:val="00AA7503"/>
    <w:rsid w:val="00AB0C40"/>
    <w:rsid w:val="00AB459F"/>
    <w:rsid w:val="00AB7F59"/>
    <w:rsid w:val="00AC7388"/>
    <w:rsid w:val="00AD34B1"/>
    <w:rsid w:val="00AE2B46"/>
    <w:rsid w:val="00B037BA"/>
    <w:rsid w:val="00B21D63"/>
    <w:rsid w:val="00B35371"/>
    <w:rsid w:val="00B379BF"/>
    <w:rsid w:val="00B42F79"/>
    <w:rsid w:val="00B51CE6"/>
    <w:rsid w:val="00B53808"/>
    <w:rsid w:val="00B53D93"/>
    <w:rsid w:val="00B60672"/>
    <w:rsid w:val="00B638EA"/>
    <w:rsid w:val="00B65308"/>
    <w:rsid w:val="00B670E3"/>
    <w:rsid w:val="00B70BF8"/>
    <w:rsid w:val="00B7244B"/>
    <w:rsid w:val="00B736FE"/>
    <w:rsid w:val="00B82235"/>
    <w:rsid w:val="00B835E5"/>
    <w:rsid w:val="00B96A7B"/>
    <w:rsid w:val="00BA4E75"/>
    <w:rsid w:val="00BB53EA"/>
    <w:rsid w:val="00BB554A"/>
    <w:rsid w:val="00BC136A"/>
    <w:rsid w:val="00BC6864"/>
    <w:rsid w:val="00BD521D"/>
    <w:rsid w:val="00BD5463"/>
    <w:rsid w:val="00BD7FB7"/>
    <w:rsid w:val="00BE1D6B"/>
    <w:rsid w:val="00BE5665"/>
    <w:rsid w:val="00C00728"/>
    <w:rsid w:val="00C262D9"/>
    <w:rsid w:val="00C33CA7"/>
    <w:rsid w:val="00C40261"/>
    <w:rsid w:val="00C408B7"/>
    <w:rsid w:val="00C4565E"/>
    <w:rsid w:val="00C57309"/>
    <w:rsid w:val="00C74D9F"/>
    <w:rsid w:val="00C7587C"/>
    <w:rsid w:val="00C76F67"/>
    <w:rsid w:val="00C77D9F"/>
    <w:rsid w:val="00C92BFD"/>
    <w:rsid w:val="00CA050E"/>
    <w:rsid w:val="00CA6FA3"/>
    <w:rsid w:val="00CB063E"/>
    <w:rsid w:val="00CB2CE6"/>
    <w:rsid w:val="00CC623A"/>
    <w:rsid w:val="00CC6BA8"/>
    <w:rsid w:val="00CD07FF"/>
    <w:rsid w:val="00CE03EE"/>
    <w:rsid w:val="00CE06CD"/>
    <w:rsid w:val="00CF7650"/>
    <w:rsid w:val="00D1730A"/>
    <w:rsid w:val="00D3384E"/>
    <w:rsid w:val="00D47989"/>
    <w:rsid w:val="00D634DD"/>
    <w:rsid w:val="00D67D05"/>
    <w:rsid w:val="00D72230"/>
    <w:rsid w:val="00D724DE"/>
    <w:rsid w:val="00D7369C"/>
    <w:rsid w:val="00D80EDB"/>
    <w:rsid w:val="00D814A2"/>
    <w:rsid w:val="00D9101A"/>
    <w:rsid w:val="00D9174C"/>
    <w:rsid w:val="00D92D09"/>
    <w:rsid w:val="00DA41DA"/>
    <w:rsid w:val="00DD1728"/>
    <w:rsid w:val="00DD3289"/>
    <w:rsid w:val="00DD40A2"/>
    <w:rsid w:val="00DD58B6"/>
    <w:rsid w:val="00DE2996"/>
    <w:rsid w:val="00DF3CAC"/>
    <w:rsid w:val="00E10108"/>
    <w:rsid w:val="00E24986"/>
    <w:rsid w:val="00E24CCA"/>
    <w:rsid w:val="00E2603E"/>
    <w:rsid w:val="00E31675"/>
    <w:rsid w:val="00E37CBF"/>
    <w:rsid w:val="00E40B93"/>
    <w:rsid w:val="00E41D1E"/>
    <w:rsid w:val="00E4400B"/>
    <w:rsid w:val="00E553B8"/>
    <w:rsid w:val="00E60E17"/>
    <w:rsid w:val="00E61B2A"/>
    <w:rsid w:val="00E631A3"/>
    <w:rsid w:val="00E676BD"/>
    <w:rsid w:val="00E72B56"/>
    <w:rsid w:val="00E747D1"/>
    <w:rsid w:val="00E74D63"/>
    <w:rsid w:val="00E80A0E"/>
    <w:rsid w:val="00E8142E"/>
    <w:rsid w:val="00E843F1"/>
    <w:rsid w:val="00E85681"/>
    <w:rsid w:val="00EA0CCA"/>
    <w:rsid w:val="00EA17E2"/>
    <w:rsid w:val="00EA497C"/>
    <w:rsid w:val="00EA4B9D"/>
    <w:rsid w:val="00EA6F3E"/>
    <w:rsid w:val="00EA761E"/>
    <w:rsid w:val="00EC1E06"/>
    <w:rsid w:val="00EC5DCA"/>
    <w:rsid w:val="00EE3528"/>
    <w:rsid w:val="00EE7D1A"/>
    <w:rsid w:val="00EF0E5C"/>
    <w:rsid w:val="00EF337E"/>
    <w:rsid w:val="00EF6D76"/>
    <w:rsid w:val="00F04E89"/>
    <w:rsid w:val="00F16971"/>
    <w:rsid w:val="00F17BFD"/>
    <w:rsid w:val="00F25397"/>
    <w:rsid w:val="00F27F56"/>
    <w:rsid w:val="00F335D5"/>
    <w:rsid w:val="00F66D2C"/>
    <w:rsid w:val="00F71877"/>
    <w:rsid w:val="00F7590B"/>
    <w:rsid w:val="00F77EB5"/>
    <w:rsid w:val="00F847B6"/>
    <w:rsid w:val="00F857A9"/>
    <w:rsid w:val="00FA1384"/>
    <w:rsid w:val="00FA47D0"/>
    <w:rsid w:val="00FB08AE"/>
    <w:rsid w:val="00FB0F9A"/>
    <w:rsid w:val="00FB2CB8"/>
    <w:rsid w:val="00FB7033"/>
    <w:rsid w:val="00FC02C0"/>
    <w:rsid w:val="00FC05E4"/>
    <w:rsid w:val="00FC11D8"/>
    <w:rsid w:val="00FC28BA"/>
    <w:rsid w:val="00FC6853"/>
    <w:rsid w:val="00FD1F93"/>
    <w:rsid w:val="00FE1E6B"/>
    <w:rsid w:val="00FE4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9917E5"/>
  <w15:chartTrackingRefBased/>
  <w15:docId w15:val="{5681EA8A-7EA2-4A52-A348-27952611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214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214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214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214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1728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1728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1728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1728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1728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DD1728"/>
    <w:pPr>
      <w:outlineLvl w:val="9"/>
    </w:pPr>
    <w:rPr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4D0214"/>
    <w:rPr>
      <w:rFonts w:asciiTheme="majorHAnsi" w:eastAsiaTheme="majorEastAsia" w:hAnsiTheme="majorHAnsi" w:cstheme="majorBidi"/>
      <w:color w:val="2E74B5" w:themeColor="accent5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4D0214"/>
    <w:rPr>
      <w:rFonts w:asciiTheme="majorHAnsi" w:eastAsiaTheme="majorEastAsia" w:hAnsiTheme="majorHAnsi" w:cstheme="majorBidi"/>
      <w:color w:val="1F4E79" w:themeColor="accent5" w:themeShade="80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214"/>
    <w:rPr>
      <w:rFonts w:asciiTheme="majorHAnsi" w:eastAsiaTheme="majorEastAsia" w:hAnsiTheme="majorHAnsi" w:cstheme="majorBidi"/>
      <w:i/>
      <w:iCs/>
      <w:color w:val="2E74B5" w:themeColor="accent5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172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17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172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1728"/>
    <w:rPr>
      <w:rFonts w:asciiTheme="majorHAnsi" w:eastAsiaTheme="majorEastAsia" w:hAnsiTheme="majorHAnsi" w:cstheme="majorBidi"/>
      <w:color w:val="272727" w:themeColor="text1" w:themeTint="D8"/>
      <w:sz w:val="21"/>
      <w:szCs w:val="2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172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F847B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47B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47B6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link w:val="BasicParagraphChar"/>
    <w:uiPriority w:val="99"/>
    <w:rsid w:val="00C74D9F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character" w:customStyle="1" w:styleId="BasicParagraphChar">
    <w:name w:val="[Basic Paragraph] Char"/>
    <w:basedOn w:val="DefaultParagraphFont"/>
    <w:link w:val="BasicParagraph"/>
    <w:uiPriority w:val="99"/>
    <w:rsid w:val="00C74D9F"/>
    <w:rPr>
      <w:rFonts w:ascii="Minion Pro" w:eastAsia="Calibri" w:hAnsi="Minion Pro" w:cs="Minion Pro"/>
      <w:color w:val="000000"/>
      <w:sz w:val="24"/>
      <w:szCs w:val="24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D9F"/>
  </w:style>
  <w:style w:type="paragraph" w:styleId="Footer">
    <w:name w:val="footer"/>
    <w:basedOn w:val="Normal"/>
    <w:link w:val="FooterChar"/>
    <w:uiPriority w:val="99"/>
    <w:unhideWhenUsed/>
    <w:rsid w:val="00C74D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D9F"/>
  </w:style>
  <w:style w:type="paragraph" w:styleId="ListParagraph">
    <w:name w:val="List Paragraph"/>
    <w:basedOn w:val="Normal"/>
    <w:uiPriority w:val="34"/>
    <w:qFormat/>
    <w:rsid w:val="0010599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F521D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styleId="NormalWeb">
    <w:name w:val="Normal (Web)"/>
    <w:basedOn w:val="Normal"/>
    <w:uiPriority w:val="99"/>
    <w:unhideWhenUsed/>
    <w:rsid w:val="00AC7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FD1F93"/>
    <w:pPr>
      <w:spacing w:after="100"/>
      <w:ind w:left="440"/>
    </w:pPr>
  </w:style>
  <w:style w:type="table" w:styleId="TableGrid">
    <w:name w:val="Table Grid"/>
    <w:basedOn w:val="TableNormal"/>
    <w:uiPriority w:val="39"/>
    <w:rsid w:val="00011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1121A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01121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121A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E631A3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5C0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77056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B459F"/>
    <w:rPr>
      <w:color w:val="808080"/>
    </w:rPr>
  </w:style>
  <w:style w:type="table" w:styleId="GridTable1Light-Accent5">
    <w:name w:val="Grid Table 1 Light Accent 5"/>
    <w:basedOn w:val="TableNormal"/>
    <w:uiPriority w:val="46"/>
    <w:rsid w:val="00AB459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F79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1F79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AU" w:bidi="ar-SA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1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6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6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8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2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65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7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8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8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6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5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5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9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40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0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1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4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2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0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0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1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6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0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6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67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63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9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5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2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1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7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5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3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08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1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7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5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53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20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1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94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0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7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3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6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ur23</b:Tag>
    <b:SourceType>Report</b:SourceType>
    <b:Guid>{E8F2568F-65A6-4CE8-B625-CD117EA595C3}</b:Guid>
    <b:Author>
      <b:Author>
        <b:NameList>
          <b:Person>
            <b:Last>Burns</b:Last>
            <b:First>Jonathan</b:First>
          </b:Person>
        </b:NameList>
      </b:Author>
    </b:Author>
    <b:Title>Bicycle Dealership and Repair in the US</b:Title>
    <b:Year>2023</b:Year>
    <b:Publisher>IBISWorld Inc</b:Publisher>
    <b:URL>https://my-ibisworld-com.ezproxy.lib.uts.edu.au/us/en/industry/44122b/about</b:URL>
    <b:ThesisType>US INDUSTRY (NAICS) REPORT 44122B / RETAIL TRADE</b:ThesisType>
    <b:RefOrder>1</b:RefOrder>
  </b:Source>
</b:Sources>
</file>

<file path=customXml/itemProps1.xml><?xml version="1.0" encoding="utf-8"?>
<ds:datastoreItem xmlns:ds="http://schemas.openxmlformats.org/officeDocument/2006/customXml" ds:itemID="{4A829DE5-65BD-4376-951F-44D7E4035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5</TotalTime>
  <Pages>1</Pages>
  <Words>3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ney Malone</dc:creator>
  <cp:keywords/>
  <dc:description/>
  <cp:lastModifiedBy>Britney Malone</cp:lastModifiedBy>
  <cp:revision>383</cp:revision>
  <cp:lastPrinted>2023-10-09T23:10:00Z</cp:lastPrinted>
  <dcterms:created xsi:type="dcterms:W3CDTF">2023-03-14T22:07:00Z</dcterms:created>
  <dcterms:modified xsi:type="dcterms:W3CDTF">2023-10-27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53ce2f2dc6f15e0d489d17485f49e47dca83eef25d80ed663c290ca656ccce</vt:lpwstr>
  </property>
</Properties>
</file>